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w:t>
      </w:r>
      <w:r>
        <w:t xml:space="preserve"> </w:t>
      </w:r>
      <w:r>
        <w:t xml:space="preserve">แถลงสถานการณ์</w:t>
      </w:r>
      <w:r>
        <w:t xml:space="preserve"> </w:t>
      </w:r>
      <w:r>
        <w:t xml:space="preserve">COVID-19</w:t>
      </w:r>
      <w:r>
        <w:t xml:space="preserve"> </w:t>
      </w:r>
      <w:r>
        <w:t xml:space="preserve">(ศบค.)</w:t>
      </w:r>
      <w:r>
        <w:t xml:space="preserve"> </w:t>
      </w:r>
      <w:r>
        <w:t xml:space="preserve">3</w:t>
      </w:r>
      <w:r>
        <w:t xml:space="preserve"> </w:t>
      </w:r>
      <w:r>
        <w:t xml:space="preserve">พ.ค.</w:t>
      </w:r>
      <w:r>
        <w:t xml:space="preserve"> </w:t>
      </w:r>
      <w:r>
        <w:t xml:space="preserve">2564</w:t>
      </w:r>
    </w:p>
    <w:p>
      <w:pPr>
        <w:pStyle w:val="Date"/>
      </w:pPr>
      <w:r>
        <w:t xml:space="preserve">วันอังคารที่</w:t>
      </w:r>
      <w:r>
        <w:t xml:space="preserve"> </w:t>
      </w:r>
      <w:r>
        <w:t xml:space="preserve">12</w:t>
      </w:r>
      <w:r>
        <w:t xml:space="preserve"> </w:t>
      </w:r>
      <w:r>
        <w:t xml:space="preserve">ธันวาคม</w:t>
      </w:r>
      <w:r>
        <w:t xml:space="preserve"> </w:t>
      </w:r>
      <w:r>
        <w:t xml:space="preserve">2566</w:t>
      </w:r>
      <w:r>
        <w:t xml:space="preserve"> </w:t>
      </w:r>
      <w:r>
        <w:t xml:space="preserve">เวลา</w:t>
      </w:r>
      <w:r>
        <w:t xml:space="preserve"> </w:t>
      </w:r>
      <w:r>
        <w:t xml:space="preserve">11.01</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รับท่านผู้ชมทุกท่าน  จำกันได้นะครับ วันนี้ครบรอบ 1 ปี วันที่ 3 พฤษภาคมปีที่แล้ว เป็นวันแรกสุดที่เราเริ่มผ่อนคลายมาตรการต่างๆ 1 ปีให้หลัง 3 พฤษภาคมวันนี้ ทุกอย่าง  ขณะนี้เราก็อยู่ในช่วงขาขึ้น โควิค 19 มีอาการการเสียชีวิต เมื่อ 1 เดือนก่อนหน้านี้ประมาณ 9 0.12% แต่ในวันนี้ ตัวเลขของเมื่อวานก็ไปถึง ตัวเลข 0.36 ถ้าตัวเลขต่างๆไม่ลดลงและกลับกันกับตัวเลขที่เพิ่มขึ้นนั่นหมายความว่าเรากำลังวิ่งเข้าไปถึงจุดที่แท้จริง ผมขอกราบเรียนทุกท่านนะครับ สิ่งที่จากนี้เป็นต้นไปผมขอความกรุณาจริงคนไทยทุกคนเราต้องช่วยกันนะ  การใส่หน้ากากอยู่ตลอดเวลา ผมย้ำนะครับการใส่หน้ากากอยู่ตลอดเวลาไม่เว้นแม้กระทั่ง อยู่บ้าน  ตัวเลขในสัปดาห์นี้อัตราการแพร่ระบาด ขึ้นในบ้านในครอบครัวกับเพื่อนฝูงตอนนี้ถึงแม้อยู่บ้านเราไม่รู้หรอกใครจะนำเชื้อเข้ามาหรือเปล่า รักษาระยะห่าง มันทำความสะอาดมือ  ย้ำอีกครั้งเป็นหน้าที่คนไทยทุกคนต้องช่วยกันแล้ว อีกสิ่งหนึ่งที่ผมกำลังจะขอมาตรการของผู้ประกอบการ ขอให้ทำตามที่รัฐบาลกำหนดเอาไว้มาตรการต่างๆเหล่านั้นไม่ได้คิดเอง มาตรการมาจากข้อมูลต่างๆแล้วมีกระบวนการในการทบทวนว่ามันมีความจำเป็นอะไรไม่จำเป็น สำหรับทุกคน วัคซีนเป็นหนึ่งในเครื่องมือตัวหนึ่งที่จะทำให้เรา ปลอดภัยมันมีข่าวเยอะมากในเรื่องของวัคซีนแต่ผมให้ข้อมูลนะครับว่าความเสี่ยงที่อาจเกิดขึ้นจากการฉีดวัคซีนเมื่อเทียบกับตัวเลข อัตราการเสียชีวิตหรือความเสี่ยงจากโควิค 19 แตกต่างกันอย่างมากมาย ฉีดวัคซีน 1 ล้านคน มีโอกาสที่มีภาวะแทรกซ้อนที่รุนแรงอยู่ตัวเล็กประมาณ 4 คน ผลข้างเคียงหรือผลไม่พึงประสงค์ต่างๆที่เกิดขึ้น เป็นผลข้างเคียงที่เกิดขึ้นชั่วคราว  โควิค 19 ตัวเลข ของโลกในวันนี้ 100 คนเสียชีวิต 2 จุด 2 คน มันเป็นตัวเลขที่แตกต่างกันอย่างมากมายเหลือเกินผมขอความกรุณานะวันนี้ การฉีดวัคซีนไม่ใช่เพื่อตัวท่านเองอย่างเดียว คนที่ตั้งเวลาเพราะท่านจะได้ไม่เชื่อก็เรานั้นถ้าเราจีบกันได้เยอะพอและทันเวลา เรากำลังจะช่วยประเทศ เพราะโควิค 19 บาทจะอยู่ไม่ได้ถ้าคนในประเทศไทยมีภูมิคุ้มกันเยอะเกินระดับ 1 ขอความกรุณา มั่นใจสิ่งเดียวที่มีอยู่ในสมองเราอย่างเดียวทำอย่างไรให้คนไข้ทำยังไงให้คนไทยปลอดภัยจากโควิค 9 ขอให้เชื่อกัน ครั้งหนึ่งนะครับ ผมขอกันจริงๆ ผมขอร้องกันจริงๆเลยนะ   ร่วมกันจริงๆผมเชื่อว่าเราจะผ่านวิกฤตนี้ไปได้ด้วยดี  รุนแรงจนแก้ไขไม่ได้แล้วเราค่อยคิดออกนะครับ ขอบคุณทุกท่านครับ   สวัสดีครับต้อนรับคุณผู้ชมทุกท่านนะครับเข้าสู่การแถลงข่าวของศูนย์บริหารสถานการณ์ 19 หรือ 20 จากทำเนียบรัฐบาลประจำวันจันทร์ที่ 3 พฤษภาคม 2500  14:00 น วันนี้เริ่มต้นเมื่อสักครู่หลายท่านได้ติดตามกันไปก็คือขนาดของศาสตราจารย์ นายแพทย์ประสิทธิ์วัฒนาภา คณะแพทยศาสตร์ศิริราชพยาบาลนะครับมาย้ำเรื่องของจำนวนตัวเลขที่เราเห็นสถานการณ์รายวันณขณะนี้ ตัวเลขยังไม่ ลดลงอาจจะทำให้สาขานั้นไปสู่จุดวิกฤตที่แท้จริงซึ่งตัวเลขจะลดลงได้ ปัจจัยสำคัญกับปัจจัยแรกก็คือเรื่องของการเดินหน้าฉีดวัคซีนอีกใจก็คือเรื่องของมัน อ่านที่ทุกท่านสามารถมีส่วนร่วม การช่วยกัน ลดการติดเชื้อปู่ 19ในประเทศไทยได้นะครับสำหรับวันนี้สถานการณ์ในภาพรวมของประเทศ ไปรวมถึงในมุมมองทางการแพทย์และการตัวเลขออกมาแล้วจะสามารถถ่ายภาพได้อย่างไร มุมมองของหน่วยงานที่เป็นสูตรของการบริหารสาขาการคม 19 ของไทย เราจะมีมาตรการอะไรอย่างไรออกมาบ้างวันนี้เรียนเชิญนะครับท่านแพทย์หญิงอภิสมัยศรีรังสรรค์นะครับผู้ช่วย       กราบสวัสดีพี่น้องประชาชนพี่น้องสื่อมวลชนทุกท่านนะคะก็กลับมารายงานสถานการณ์การ เชื้อในวันนี้นะคะแล้วก็เชื่อว่าหลายท่านได้ติดตามข้อมูลยอดผู้เสียชีวิตรายวันสำหรับ ในวันนี้ 31 ท่านนะคะก็ทำให้พวกเราทุกคนมีความเป็นห่วงนะคะแล้วก็อยากจะ มาตรการที่ทิศทางสปปได้หารือกับกระทรวงสาธารณสุขและ หน่วยงานที่เกี่ยวข้องที่จะจัดการสถานการณ์เหล่านี้อย่างไรนะคะ ไปติดตามที่สถานการณ์ตัวเลข รายงานผู้ติดเชื้อรายวันวันนี้นะคะครบยอด 2041 รายค่ะ ในจำนวนนี้ เป็นผู้ที่ งบในการคัดกรองจากโรงพยาบาลนะคะ 1943 รายเป็นการพบในชุมชน 90 LINE และเดินทางจากต่างประเทศ 1 รายค่ะ  สิ่งที่เรียนนะคะว่าในส่วนของผู้เสียชีวิตวันนี้ตัวเลข 0 ถึง 31 คนค่ะซึ่งทำให้ยอดผู้เสียชีวิตสะสมตั้งแต่ 1 เมษายนที่ผ่านมานะคะอยู่ที่ 100 12 คนนะคะยอดผู้ที่กำลังรักษาตัวอยู่ในตอนนี้นะคะ เป็น 29000 765 รายค่ะในจำนวนนี้ที่เรามีความเป็นห่วงก็คืออาการหนัก 981 รายจำเป็นต้องใช้เครื่องช่วยหายใจวันนี้รายงานอยู่ที่ 207 แอด Line นะคะซึ่งกระจายอยู่ทั้งในส่วนของกรุงเทพฯและรายจังหวัด ทั่วประเทศนะคะในส่วนของรายงานผู้เสียชีวิตใน 31 รายในวันนี้นะคะ สิ่งที่สำคัญที่นำมาสรุป  เรียนให้ทุกท่านเห็นภาพก็คือเป็นเพศชาย 18 รายหญิง 13 รายนะคะอายุ  31 ปีถึง 83 ปีและที่สปกให้ความสำคัญนะคะก็คือ มีปัจจัยเสี่ยงสำคัญคือการใกล้ชิดสมาชิกครอบครัวที่เป็นผู้ติดเชื้อยืนยันก่อนหน้าถึง 6 ราย มีประวัติสัมผัสใกล้ชิด และเพื่อนและเพื่อนร่วมงาน 2 รายมีการสัมผัสผู้ติดเชื้อยืนยันถึง 5 รายค่ะ และในจำนวนนี้นะคะกลุ่มที่เสียชีวิตก่อนที่จะทราบผลนั้นมี 2 รายและทราบผลในวันที่เสียชีวิต 1 รายซึ่งจาก การรายงานทางไลน์ของผู้เสียชีวิตทั้ง 3 ท่านนะคะพบว่าในขณะที่ มีการเจ็บป่วยก็อาการในตอนแรกนะคะไม่ได้มีภาวะรุนแรง แล้วก็ทั้ง 3 ท่านไม่ได้ตระหนักว่ามีการติดเชื้อ covid19 นะคะ ก็เป็นสิ่งที่เราจะนำมาสรุปกันในที่ประชุมสปกในวันนี้เพื่อเรียนรู้กันด้วยค่ะ ก็ตามก็ต้องขอแสดงความเสียใจกับผู้เสียชีวิตและครอบครัวทุกๆรายด้วยนะคะ ไปดูทิศทางของการติดตามรายงานผู้ติดเชื้อสะสมของรอก รอกเมษายน 42160 2 รายท่านจะเห็นว่า มียอดแหลมในช่วงก่อนหน้านี้ก็คือช่วงปลายเมษายนตอนนี้ทิศทางพฤษภาคมดูเหมือนว่าค่อนข้างที่จะ รอตัวนะคะแต่พอเราลงไป แจกแจงในแต่ละพื้นที่ค่ะท่านจะเห็นว่าถ้าเราแยกเป็นกลุ่มกรุงเทพฯ ปริมณฑลและจังหวัดอื่นๆที่เหลือในสไลด์ถัดไปนะคะซึ่งกรุงเทพฯเนี่ย เรียกตามปัจจัยเสี่ยงด้วยจะเห็นได้ชัดว่าในส่วนของสัมผัสกับ ป่วยร่วมบ้านจะเป็นตัวเลขที่ชัดขึ้นมาในตอนนี้สีเหลืองข้างบนนะคะเป็นกทม สูงสุดตอนแรกนั้นก็คือปัจจัยเสี่ยงในส่วนของสถานบันเทิงตอนนี้ตัวเลขสถานบันเทิง หลง ตัวเล็กใหญ่นะคะจะมาอยู่ที่การสัมผัสผู้ป่วยยืนยันก่อนหน้านี้แล้วก็ เป็นลักษณะของการสัมผัสใกล้ชิดกับผู้ร่วมบ้านหรือผู้ที่เป็นเพื่อนร่วมงานค่ะ ในส่วนของผู้ที่ติดเชื้อรายงานจากการเดินทางต่างประเทศวันนี้มี 1 รายนะคะเป็นชาวกัมพูชาอายุ 20  มีการพบเชื้อและไม่มีอาการนะคะซึ่งก็จะมีการติดตามเรื่องของสายพันธุ์ของเชื้ออย่างไรก็ตามในที่ประชุม บ่มีการหารือกันนะคะขอความร่วมมือไปยังหน่วยงานความมั่นคงตามแนวชายแดนก่อนหน้านี้เราเฝ้าระวังเข้มข้น ในส่วนของชายแดนพม่านะคะแต่ตอนนี้เนี่ย เราพบว่าส่วนของมาเลเซียกัมพูชาพม่าลาวก็คงต้อง เข้มข้น เฝ้าระวังกันอย่างใกล้ชิดค่ะ    ดูสกอร์บอร์ดรายงานการติดเชื้อนิดนึงนะคะตรงนี้เนี่ยท่านจะเห็นตัวเลขที่ มีหลายพื้นที่ปรับเป็นสีเขียวนะคะไล่สกอร์บอร์ดไปโดยสรุป เร็วๆนิดนึง โดยรวมๆนะคะท่านจะเห็นว่าการกระจาย การรายงานผู้ติดเชื้อยังเข้มข้นอยู่ในพื้นที่กทม. และปริมณฑลถ้าสรุปให้เห็น จํานวนผู้ติดเชื้อแยกรวมทั้งประเทศแยกกทมกับปริมณฑล ไปนะคะจะเห็นได้ชัดเลยค่ะว่าในส่วนของกทมที่เป็นตัวเลขของ 3 พฤษภาคม 675 รายนะคะแล้วก็ปริมณฑลตัวเลข ไก่จะอยู่ที่ 489 ขอสลัดไปค่ะ จัดไปค่ะ  ตรวจสลากนี้นะคะก็คือในส่วนของกทมนะคะวันที่ 3 ตัวเลขจะอยู่ที่ 675 ปริมณฑล 489 แล้วตรงนี้เนี่ยที่สำคัญนะคะในส่วนของปริมณฑลยังอยู่ที่ 3 จังหวัด หลักที่เราติดตามก็คือสมุทรปราการนนทบุรีและปทุมธานีย้อนกลับ สไลด์ก่อนหน้านิดนึงนะคะก็จะเห็นภาพรวมของแผนที่ประเทศไทย จะเห็นว่าจังหวัดที่เป็นพื้นที่สีขาวนะคะตอนนี้มี 13 จังหวัด กันค่ะพื้นที่สีเขียวซึ่งหมายถึงมีรายงานผู้ติดเชื้ออยู่ที่  LINE นะคะตอนนี้มี 36 จังหวัด  สีเหลืองก็คือมีรายงานผู้ติดเชื้อในจังหวัดนั้นไม่เกิน 50 รายตอนนี้เพิ่มเป็น 20 จังหวัดนะคะและจังหวัดที่อยู่สีส้มสีแดงที่มีรายงานผู้ติดเชื้อ 50 LINE ขึ้นไปยังเข้มข้นอยู่ที่ 7 จังหวัด ในสไลด์ถัดไปท่านจะเห็นว่าใน 10 จังหวัดที่เราติดตามก็ยังเป็นกรุงเทพฯนนทบุรีสมุทรปราการชลบุรี สุราษฎร์ธานีเชียงใหม่ปทุมธานีนครศรีธรรมราชสมุทรสาคร ลุงนะคะตอนนี้พัทลุงเป็นอันดับที่ 10 ค่ะ โดยสรุปรวมแผนภาพที่แสดงเป็นทิศทาง ขอสไลด์ถาดสไลด์นี้นะคะก็คือจะเห็นชัดเลยว่ากทมและปริมณฑลซึ่งแสดงเป็น รับสีน้ำเงินนะคะจะยังมีทิศทางที่ยังสูงขึ้นค่ะถ้ารวมกทมและ มณฑลในขณะที่สีเขียวแสดงรายงานผู้ติดเชื้อต่างจังหวัด ตรงนี้เนี่ย สีเขียวค่อนข้างจะรอตัวแล้วก็เป็นไปในทิศทางที่ควบคุมได้ดีขึ้นค่ะ ที่ประชุมสปกในวันนี้มีการพูดคุยกันเป็นพิเศษในเรื่องของพื้นที่กทมนะคะ อยากจะให้ทุกท่านเห็นทิศทางของรายงานผู้ติดเชื้อกทมสักนิดนึงนะคะตรงนี้จะเห็นได้ชัด  จากการสังเกตรายงานผู้ติดเชื้อรายวันนะคะ ยอดผู้ติดเชื้อของกทมระลอกใหม่เมษายนสะสม 40120 stripe เป็นกทม 13280 3 รายซึ่ง ตัวเลขตรงนี้เนี่ยเน้นย้ำไปที่ตลาด ชุมชนและขนส่งมากถึง 674 รายนะคะถ้าดูในสไลด์ที่ รายงานเรื่องของปัจจัยเสี่ยงที่พบได้นะคะจากนั้นไปดูแยกเขต 1 ค่ะซึ่งในส่วนของเขตนี้นะคะมี รายงานผู้ป่วยหนาแน่นอยู่ที่ไหนบ้างก็ให้สังเกตใน 10 พื้นที่นี้นะคะมีห้วย แขวงดินแดงบางเขนวัฒนาจตุจักรลาดพร้าววังทองหลางบางกะปิ สนามหลวงและภาษีเจริญอย่างห้วยขวางเนี่ยจำนวนสะสม มาถึงเกือบ 400 รายอย่างนี้เป็นต้นนะคะ รายงานการวิเคราะห์ผู้เสียชีวิตนะคะในรอบเมษายนซึ่งตัวเลข อยู่ที่ 52 คนนะคะในส่วนของอายุเนี่ยจะพบว่ามีตั้งแต่ 20 ปีถึง 91 ปีและอยากให้ท่านสังเกตวงกลม ล่างขวาสีส้มที่เห็นใหญ่ๆนั่นน่ะคือปัจจัยเสี่ยงที่สำคัญของผู้เสียชีวิต คือมีประวัติร่วมบ้านกับ ป่วยยืนยันนะนี่เป็นที่มาที่เราพูดคุยกันในวันนี้นะคะรวมทั้งปัจจัยเสี่ยงอื่น  ไม่ว่าจะเป็นการ พบผู้ติดเชื้อมากๆในส่วนของมหาวิทยาลัยโรงเรียน และมีร้านอาหารด้วยนะคะซึ่งอันนี้เป็นเหตุหนึ่งที่ตอบพี่น้องประชาชนที่สอบถามเข้ามาในช่วงนี้นะคะว่า ทำไมเราถึงไม่อนุญาตให้รับประทานอาหารที่ร้านในพื้นที่ที่ กลุ่ม สูงสุดนะคะก็เนื่องมาจากการสอบไทม์ไลน์แล้วก็รวมไปถึง การซักประวัติ ผู้ที่มีประวัติ เชื้อแล้วในที่สุดท่านก็เสียชีวิตนี้นะคะจากกลุ่มนี้เนี่ยพบว่ามีจำนวนมากที่ เป็นการรับประทานอาหารในร้านมีการสังสรรค์กับกลุ่มเพื่อนฝูงและคนในครอบครัวนี้เป็น สาเหตุใดที่ทำให้ต้องมีการปิด การรับประทานอาหารในร้านซึ่งก็เห็นใจผู้ประกอบการนะคะเพราะว่าหลายๆร้านนั้นมาตรา การทำได้อย่างดีเยี่ยมเลยนะคะมีการเว้นระยะห่างครอบครัวเดียวกันก็ยังอยากให้นั่งอยู่ อย่างนี้เป็นต้นแต่อยากให้ท่านทราบราคาว่า  พอจำนวนผู้ติดเชื้อในกทมค่อนข้างสูงเรามีความเป็นห่วงในเรื่องของ การจัดสรรทรัพยากรทางด้านสาธารณสุขที่จะดูแลพี่น้องประชาชนให้ปลอดภัยนะคะ  จึงจำเป็นต้องออกมาตรการเข้มข้นสูงสุดคือไม่อนุญาตให้รับประทานอาหารในร้าน แต่เมื่อสถานการณ์ดีขึ้นนะคะจะมีการประกาศมาตรการผ่อนคลายตามมาค่ะ วันนี้ในที่ประชุมสปกชุดเล็กคุยกันในเรื่องของสถานการณ์ชุมชนคลองเตยนะคะโดย สถาบันป้องกันควบคุมโรคเขตเมืองได้นำเรียนในที่ประชุมนะคะ ถึงเรื่องของการ รายงานผู้ติดเชื้อและการค้นหาเชิงรุกในชุมชนคลองเตยค่ะซึ่ง เป้าหมายนี้นะคะในส่วนของชุมชนพื้นที่คลองเตยนะคะจะ เป้าไปที่ 39 ชุมชนค่ะไม่ว่าจะเป็นชุมชนเมืองชุมชนแออัด ที่พี่น้องประชาชนอยู่กันอย่างหนาแน่นแล้วก็มีชุมชนที่อยู่ในส่วนของเคหะ จากรายงานของการเคหะแห่งชาติซึ่งในปัจจุบันนี้นะคะ รายงานผู้ติดเชื้อผลตรวจเป็นบวก 300 4 ราย รุ่นไหน 193 รายจะค่อนข้างหนาแน่นอยู่ในพื้นที่ชุมชนแออัดและเรียนให้พี่น้องประชาชนได้รับ ในกลุ่มป้อนที่พบการติดเชื้อผลเป็นบวกนี้นะคะทางกทม โดยหน่วยงานที่เกี่ยวข้องทั้งหมดก็ช่วยเหลือกันนำผู้ป่วยเข้าสู่ระบบการรับ อ่านแล้วทั้งสิ้น 100% นะคะและตอนนี้ได้มีการพูดคุยกันถึง 39 ชุมชนนี้  รายงานผู้ติดเชื้อหนาแน่นอยู่ที่ 3 ชุมชนหลักนะคะก็คือชุมชนพัฒนาใหม่ ชุมชน 70 ไร่ชุมชนริมคลองวัดสะพานซึ่งก็นำไปสู่ การลงพื้นที่ตรวจคัดกรองเชิงรุกในชุมชนอยากให้ท่านเห็นตัวเลขของการ ลงพื้นที่ตรวจนิดนึงค่ะอันนี้เป็นเฉพาะ ตัวเลขที่นำเสนอจากการหาผู้ติดเชื้อ โดยการจัดตั้งรถพระราชทานลงเก็บ ตัวอย่างในสไลด์ถัดไปนะคะ ในตัวสไลด์นี้นะคะเป็นการรายงาน จากรถพระราชทานซึ่งเก็บตัวอย่างผู้ติดเชื้อในวันที่ 27 และ 30 อย่าให้ฉันเห็นภาพนะคะว่าชุมชน 70 ไร่มีการตรวจไป 436 รายพบพูด เหลือ 21 รายชุมชนริมคลองวัดสะพานตรวจทั้งสิ้น 480 เอารายพบติดเชื้อ 29 รายชุมชนพัฒนาใหม่ 411 LINE พบเชื้อ 49 รายซึ่งต้องเน้นย้ำนะคะว่า ตรงนี้เป็นตัวเลขรายงานถึงวันที่ 30 เมษายนค่ะทางสพมก็ กรุณาให้ข้อมูลนะคะและตอนนี้ต้องย้ำเขาว่าข้อมูลอีก 2 ส่วนที่ไม่ได้นำเสนอในสไลด์นี้ก็คือ การ Active Case finding คือการค้นหาเชิงรุกซึ่งหมายความว่า  เมื่อบุคลากรในส่วนของ ควบคุมโรคตอบ Timeline ผู้ติดเชื้อก็จะได้ประวัติว่าคนเหล่านี้อยู่ที่ไหน ที่ไหนทำงานที่ไหนก็มีการตามสอบสวนโรคไปยังกลุ่ม ชุมชนเป้าหมายนะคะซึ่งก็ต้องขอขอบคุณแกนนำชุมชนเป็นอย่างยิ่งนะคะในส่วนของชุมชนที่ลงพื้นที่ ทุกข์ทั้ง 3 ชุมชนนี้ได้รับความร่วมมือจาก แกนนำชุมชนที่เรียกได้ว่าช่วยชี้เป้านะคะ ผู้ที่มีความเสี่ยงสูงตอนนี้มีรายงานผู้สัมผัสจึงสูงอยู่ที่ เกือบพันรายนะคะแล้วก็ทางสำนักงานเขต สำนักอนามัยกทมเองก็ มีแผนที่จะระดมตรวจกลุ่มที่มีความเสี่ยงสูงเสียงต่ำเหล่านี้ แล้วก็รวมทั้งขอความสนับสนุนในวันนี้นะคะไม่ว่าจะเป็นทรัพยากรเรื่องของ ละครช่วยลงตรวจแลป พี่จะนำเข้ามาตรวจและบ่ายนี้นะคะจะมีการหารือในเรื่องของการ  ปูพรมตรวจในชุมชนด้วยนะคะรวมทั้งในส่วนของ การจัดการเมื่อตรวจพบผู้ป่วยว่าจะมีการคัดแยกความระดับ ความรุนแรงถ้าเป็นเขียวเหลืองแดงในตอนนี้นะคะก็มีการจัด ตั้ง ศูนย์รับเรื่องซึ่งก็คือชุมชนวัดตะพานนะคะเรียกได้ว่าเป็นจุด ซอยวัดสะพานค่ะในเบื้องต้นคือพอมีผู้ที่สงสัยติดเชื้อหรือผู้ เชื่อคนยืนยันแล้ว การที่จะให้กลับบ้านก็อาจจะทำให้เกิดความเสี่ยงไปติดเชื้อคนในครอบครัวอย่างที่เป็นรายงาน เสมอมานะคะทางพื้นที่ก็ได้มีการกำหนดจุดพักคอยที่วัด สะพานสำหรับผู้ป่วยที่มีอาการในระดับ เขียวคือมีอาการเล็กน้อยและไม่มีโรคประจำตัวอย่างไรก็ตามในส่วนของ ป่วยที่มีโรคประจำตัว หรือมีอาการระบบทางเดินหายใจเป็นสีเขียวเหลืองเป็นสีเหลืองสีแดงนะคะ ศูนย์เอราวัณก็จะทำหน้าที่จัดหาเตียงให้เร็วที่สุดและในบ่ายวันนี้เช่นกันค่ะก็จะมีการ หารือทั้งในส่วนของการคัดกรองเชิงรุกในชุมชนคลองเตยรวมทั้งการจัด งานพาพี่น้องประชาชนที่พบว่าติดเชื้อหรือมีความเสี่ยงสูง เข้าสู่ระบบการรักษาที่เหมาะสม อย่างไรก็ตามการที่  พี่น้องประชาชนในชุมชนตอนนี้ค่ะก็มีผู้นำชุมชนลงพื้นที่นะคะแล้วก็พยายามที่จะไปตรวจว่า มีใครที่มีความเสี่ยงก็แนะนำให้กลับ มันอยู่ในบ้านก่อนนะคะโดย มีนักสังคมสงเคราะห์มีผู้นำชุมชนมีองค์กรภาครัฐภาคเอกชนมากมายทีเดียวค่ะที่ ช่วยกันลงพื้นที่ใน 3 ชุมชนหลักนะคะไม่ว่าจะเป็นการ เตรียมอาหาร รวมทั้งสาธารณูปโภคที่จำเป็นนะคะเพื่อที่จะให้พี่น้องประชาชนที่ได้รับการขอร้อง ไม่กักกันตัวเองอยู่ในบ้านลดการเดินทางลดการสัมผัสผู้อื่นด้วยนะคะว่าจะสามารถที่จะดำเนิน ชีวิตในขณะที่แยกกากได้อย่างปลอดภัยก่อนที่จะรอการ จัดสรรให้ไปอยู่ในสถานที่ดูแลที่เหมาะสมนะคะตอนนี้ทางผู้นำชุมชนก็ ทำงานหนักเลยค่ะมีการส่งรายชื่อสมาชิกมีการสอบประวัติใครเป็นผู้สัมผัสเสียงสูงเสียงต่ำ ตอนนี้ร่วมมือกันทุกภาคส่วน แล้วก็กรมควบคุมโรคก็ได้มีการหารือว่าจะมีการจัดสรรวรรค สีดาเข้าไประดมฉีดในกลุ่มเป้าหมายในชุมชนที่มีรายงานผู้ติด สูงด้วยนะคะก็อยากให้พี่น้องประชาชน ติดตามการทำงานแล้วก็พยายามที่จะดูแลระมัดระวังตัวเอง เมื่อสักครู่แสดงให้เห็นแผนที่ไปแล้วนะคะประชาชนรวมทั้งชุมชนใกล้ เพียงต้อง ตามข่าวอย่างใกล้ชิดในช่วงนี้นะคะเพราะว่าจะมีการประกาศว่าจะมีการ ลงตรวจ ชมคัดกรองอย่างไรที่ไหนถ้าท่านอยู่ในพื้นที่นั้นขอความร่วมมือให้ไปตรวจ ถ้าท่านเป็นผู้ประกอบการ เป็นเจ้าของอพาร์ทเม้นท์ อยู่ในตลาดหรือชุมชนด้วยนะคะขอความกรุณาให้ท่านสอบถามค่ะ รองบุคคลที่อยู่ในความดูแลของท่านด้วยค่ะอย่างเช่นถ้าเรามี จ้างหรือว่าพนักงานของเราอาศัยอยู่ในพื้นที่ชุมชนหรือการเคหะที่มี เสี่ยงท่านสามารถที่จะสอบถามประวัติการสัมผัส  ผู้อื่นหรือผู้ติดเชื้อยืนยันและก็สามารถที่จะจัดการให้ผู้ที่มีประวัติ สิ่งเหล่านี้นะคะสามารถที่จะมี การจัดการแยกเขาออกจากคนที่เป็นผู้สูงอายุหรือผู้ป่วยให้ชัดเจน แล้วอย่าลืมเน้นย้ำ dsppa ที่เราเน้นกับพี่น้องประชาชนเสมอนะคะ การที่ผู้ป่วยหรือผู้ที่มีความเสี่ยงสูงเขายังอยู่ร่วมในชุมชน เราการสวมหน้ากากอนามัยทั้งตัวท่านแล้วก็ตัวผู้ที่มีความเสี่ยงก็จะช่วยลด เสียงลงได้ด้วยค่ะ ที่ประชุมสปกในวันนี้ยังพูดคุยกันถึงเรื่องของชุมชนบ่อนไก่ด้วยนะคะ แขวงลุมพินีเขตปทุมวันอยากให้พี่น้องประชาชนติด ถามนะคะเพราะว่าในเบื้องต้น มีรายงานพบผู้ป่วยยืนยัน 60 รายนะคะแล้วก็ทาง ศูนย์บริการสาธารณสุข ตอนนี้ได้มีการจัดการไอ้เคียงกันกับชุมชนคลองเตยนะคะมีรถคะจะทานลง พื้นที่แล้วก็ในส่วนของผู้ที่มีความเสี่ยงตอนนี้เนี่ยทางพื้นที่ได้ ให้ข้อมูลประชาสัมพันธ์พี่น้องประชาชนที่มีประวัติอยู่ในกลุ่มเสี่ยงนะคะ พี่จะให้ผมคอนทีนตอนนี้ก็อยากให้ติด อ่านแล้วก็ให้ดูและดูรายละเอียดในเรื่องการสุ่มตรวจนะคะซึ่ง มีแผนว่าจะตรวจให้ได้ประมาณ 4000 รายนะคะพี่น้องประชาชนที่อยู่ในพื้นที่ก็ ติดตามรายละเอียดแล้วก็ขอให้ ผู้นำชุมชนสถานประกอบการติดตามข่าวแล้วก็ช่วยดูแลบุคลากรที่อยู่ในการดูแล อ่านด้วยนะคะโดยเฉพาะอย่างยิ่ง ในวันนี้นะคะ ดาเอ็นก็ได้มีการนำเสนอข้อมูล ชุมชน อัดหนาแน่นในกทมทั้งหมดคือเมื่อเราได้มีการเรียนรู้จาก ตลาดกทมก็ไม่นิ่งนอนใจนะคะมีการไปพยายามค้นหาว่า พื้นที่อื่นที่ยังไม่เกิด การแพร่ระบาดแพร่กระจายเชื้อจะต้องมีการเตรียมเฝ้าระวังรับมืออย่างไร ถ้าได้นำเสนอข้อมูลการเคหะแห่งชาตินะคะพบว่าชุมชนแออัด ตัวกทมจะ บีบอัดที่เราปักหมุดไว้นะคะอยู่ประมาณ 680 ทั่วกทมตอนนี้เนี่ยเรา นำ ผู้ที่มีรายงานการติดเชื้อมาแยกเป็น บริเวณเป็นเขตนะคะก็พบว่า ผู้ที่ติดเชื้อระดับสีแดงด้วยนะคะคือมีรายงานผู้ติดเชื้อประมาณ 301 สามร้อยเอ็ดรายนะคะมีอยู่ 6 เขตด้วยกันตรงนี้นะคะ ดาก็ได้ปักหมุด เพิ่มเติมในส่วนของตำแหน่งชุมชนโดยเฉพาะอย่างยิ่งตลาดตลาดก็จะมีอยู่ 7 146 จุดบริการซึ่งตลาดตรงนี้นะคะที่เราปักหมุดให้ท่านเห็นเนี่ย มีทั้งส่วนที่เป็นตลาดถาวรนะคะแล้วก็รวมทั้งตลาดนัด ที่บางพื้นที่ก็จะมีเฉพาะบางวันบางช่วงเวลารวมทั้งได้มีการวางแผนนะคะว่า การ ลงพื้นที่ชุมชนที่มีพี่น้องประชาชน อยู่กันอย่างหนาแน่น มีตลาด มีที่รวมกลุ่มที่ประชาชนจะไปจับจ่ายใช้สอยจะต้องมีมาตรการในการ ลงพื้นที่เฝ้าระวังหรือกำหนดการคะ กล่องเชิงรุกอย่างไรรวมไปถึงการเตรียมความพร้อม ในส่วนของโรงพยาบาลการดูแลรักษาและโรงพยาบาลสนามจันทร์ นำเสนอตำแหน่งที่ปักหมุดโรงพยาบาลสนามกทมให้เราได้ยิน การเตรียม วางแผนรับมือด้วยนะคะ อย่างไรก็ตามอยากจะเน้นย้ำเขาว่าตอนนี้เนี่ย พี่น้องประชาชนที่ติดตามข่าวหลายครั้งเราก็จะ ขอความร่วมมือท่านนะคะว่าผู้ติดเชื้อผู้ที่มีความเสี่ยงสูงตอนนี้อยู่รอบๆตัวท่าน  การที่ท่านมีคนสัมผัสใกล้ชิดก็จะเป็นที่ท่านจะต้องระมัดระวัง เรื่องของมาตรการส่วนตัวนะคะมีการพยายามที่จะสวมหน้ากากอนามัย อย่างตอนต้นของการรายงานวันนี้นะคะ อาจารย์ประสิทธิ์ก็ได้เน้นย้ำว่า แม้แต่การอยู่ร่วมกับผู้ใกล้ชิด คนในครอบครัวเราก็จำเป็นต้องสวมใส่หน้ากากอนามัยด้วยนะคะก็ขอฝากไว้เท่านี้ค่ะ มีอะไรก็พูดถึงเรื่องของผู้ที่สัมผัสใกล้ชิดกับผู้ใดยืนยันติดเชื้อก่อนหน้านี้นะครับ ก็บอกว่ามีความจำเป็นเนื่องจากว่าถ้าเกิดดูในบริบทของสังคมก็คือว่าเขาต้องอยู่บ้านเดียว ผู้ป่วยอยู่แล้วซึ่งบางคนเองก็อยู่ด้วยกันก่อนตั้งแต่ที่เขาจะรู้ว่าติดเชื้อด้วยซ้ำไปบางคนต้องอยู่ เสียงสูง ไม่มีคำแนะนำเพิ่มเติมสำหรับผู้ที่มีความจำ อยู่บ้านเดียวกับกลุ่มเรายังไงบ้าง ค่ะก็ต้องเรียนว่าเห็นใจพี่น้องประชาชนนะคะเพราะว่า อย่าว่าแต่ชุมชนพื้นที่ที่อาศัยกันอย่างแออัดเลยค่ะในส่วนของพี่น้องประชาชน จำนวนมากนะคะในบางบ้านก็อยู่อาศัยกันหลายๆคนหลายๆ จะมีการใช้สถานที่ร่วมกันในหลายๆจุด สิ่งที่สรรพากรเน้นย้ำนะคะจากคำแนะนำของกรมควบคุมโรคคือว่าอันดับแรกเนี่ย  บ้านของท่านมีผู้สูงอายุ ผู้ป่วยติดเตียง หรือผู้ที่มีประวัติโรคประจำตัวอันนี้เนี่ยท่านจำเป็นต้อง ยำแยกพื้นที่ให้บุคคลเหล่านี้นะคะมีโอกาสที่จะสัมผัส ใกล้ชิดรวม  ผู้ที่อาจจะยังต้องเดินทางออกนอกบ้านไปทำงานหรือว่าไปในพื้นที่เสี่ยง เท่าที่จะทำได้นะคะอันที่สองก็คือในเรื่องของ ข้าวของเครื่องใช้ค่ะก็มี งานว่า ในครั้งนี้นะคะมีการแยกบริเวณกันพอที่เท่าที่ทำได้แต่ยังต้องมี การใช้ข้าวของร่วมกันนะคะก็มีคำแนะนำให้ล้าง ทำความสะอาดจุดที่มีการสัมผัสร่วมอย่างเช่นลูกบิดประตู รับประทานอาหารหรือว่าตู้เย็นอย่างนี้เป็นต้นนะคะหรือแม้แต่ห้องน้ำนะคะก็ มีคำแนะนำที่กรมควบคุมโรคก็ออกมาตรการนะคะว่าเราสามารถที่จะอาศัย ปุ๋ยได้โดยมีมาตรการให้ผู้ป่วยเป็นผู้ที่ใช้ห้องน้ำเป็นคนสุดท้าย และมีมาตรการในการทำความสะอาดนะคะเพื่อล้างสารคัดหลั่งต่างๆที่อาจจะมีโอกาส จะไป ยังพี่น้องประชาชนที่อยู่ร่วมในบ้านและอย่างไรก็ตามเนี่ย เดิมในครอบครัวเดียวกันเราจะมีการร่วมกันทำกิจกรรมร่วมกันดูชีวีร่วมกันอย่างนี้เป็นต้น ตอนนี้เราก็พยายามที่จะเว้นระยะให้มากที่สุดเท่าที่ท่านทำได้อย่างไรก็ตาม ดูสไลด์หน้ากากเมื่อสักครู่นิดนึงนะคะ  เสียงที่เรียนเขาว่าหลายๆครั้งเนี่ยบางท่านที่  มีความจำเป็นอย่างเช่นท่านเองต้องเป็นผู้ดูแลผู้สูงอายุ ต้องนำอาหารไปให้ผู้สูงอายุท่านประธานต้องเปลี่ยนผ้าอ้อมอย่างนี้เป็นต้น อย่าให้เห็นนะว่าหากท่านสวมหน้ากากอนามัยอย่างถูกต้องรวมทั้งผู้สูงอายุที่อยู่ในบ้านท่านสวมหน้ากากอนามัยด้วยนะคะ เห็นเลยว่า ลดการติดเชื้อได้ถึง 98.5 เปอร์เซ็นต์ตรงนี้เป็นสิ่งที่เรารณรงค์ แล้วหลายบ้านนะคะมีการ ซื้อถุงมือที่ใช้แล้วทิ้งก็เอามาใช้ในบ้านได้อย่างนี้เป็นต้นก็เห็น พยายาม อย่างไรก็ตามไปดูสไลด์ถัดไปนิดนึง ย้ำนะคะกรมควบคุมโรคได้ย้ำรายละเอียดมานานว่าไม่สามารถที่จะ ป้องกันการติดเชื้อได้คือถ้าสมมุติว่ามี ผู้ติดเชื้อ 1 รายไม่สวมเฟสชิวหรือ ตัวเราเองไม่ไม่สนหน้ากากแต่ว่าส่วนเฉพาะเฟซอันนี้เนี่ยจะไม่ทำให้ เราปลอดภัยนะคะก็ขอความร่วมมือให้สวมหน้ากากผ้าหน้ากากอนามัยอย่างปลอดภัยด้วยค่ะ มีสอบถามเพิ่มเติมมาอีก 1 คำถามครับเนื่องจากว่าตอนนี้บางส่วนอาจจะยังคงรอตัวเองอยู่ที่บ้านนะว่าตัวเลข จำนวนผู้ป่วยรอเตรียมจะลดน้อยลงนะครับแต่ว่าสอบถามเข้ามาว่าระหว่างที่รอเตรียมรอรถพยาบาลมารับ สามารถซื้อยามาทานเองได้ไหม  จริงๆเรื่องของการรอตัวเองอยู่ที่บ้านเนี่ยเรามีความพยายามที่จะ ลดวันนะคะไปดูตัวเลขนิดนึงที่อันนี้เป็นตัวเลขที่ได้รับรายงานจาก ศูนย์แรกรับส่งต่อนิมิบุตรกระทรวงสาธารณสุขอยากจะให้ท่านเห็นนะคะว่า  ตัวเลขของ 2 พฤษภาคมนี้นะคะสามารถส่งผู้ป่วยสำเร็จ หมายความว่าหาเตียงให้ผู้ป่วยเหล่านี้ได้ 186 รายก็คือคิด เป็น 96 9 เปอร์เซ็นต์นะคะต้องเรียนให้ทราบว่า  ทางกระทรวงสาธารณสุขเองหน่วยงานที่เกี่ยวข้องทุกฝ่ายพยายามที่จะไม่ให้มีผู้ป่วย คลังหลอดเรียงอยู่ที่บ้านนี้มาคุยกันนิดนึงบางท่านถามว่า ระหว่างอยู่ที่บ้านซื้อยาฆ่าไวรัส ยาฆ่าเชื้อหรืออะไรอื่นๆมาทานเองได้ไหม ในส่วนของผู้เ****วชาญตอบแบบนี้นะคะว่าหลายๆครั้งเนี่ยผู้ที่จะรับประทานยาเนี่ย ท่านเป็นผู้สูงอายุท่านมีโรคประจำตัวอย่างอื่นอยู่ หรือบางครั้งก็มียารักษาโรคที่ท่านรับประทานอยู่เพราะฉะนั้นการที่ท่านจะ ซื้อยาอะไรมารับประทานก็ตามเนี่ยอาจจะกลายเป็นความเสี่ยงที่จะไปซ้ำเติมให้ นอกนั้น อย่าหลงนะคะหรือแม้กระทั่งปฏิกิริยาระหว่างยาที่ท่านหามารับประทานหรือว่ายาที่ เป็นยาสำหรับโรคประจำตัวอยู่ก็อาจจะเกิดอันตรายรุนแรงเช่นกันและนอกจาก ยังมีพี่น้องประชาชนที่ถามมาด้วยนะคะว่า อาหารเสริม มะนาวน้ำผึ้งอะไรก็ตามเนี่ยอยากจะให้ทุกๆท่านนะคะบริโภคขาวแล้วก็  ปฏิบัติตามโดยที่ไม่ได้ปรึกษาแพทย์หรือผู้เ****วชาญก่อนเพราะว่า ตัวอย่างผู้ป่วยที่เป็นเบาหวานพอรับประทานน้ำผึ้งก็อาจจะทำให้อาการเบาหวานแย่ลงนะคะ หรือแม้กระทั่ง ฟ้าทะลายโจรทางท่านอธิบดีกรมการแพทย์ แผนไทยก็ระบุชัดเจนนะคะว่า  อาการที่จะรับประทานควรจะอยู่ในคำแนะนำการดูแลของแพทย์หรือว่า ผู้เ****วชาญด้วยเช่นกันอย่างไรก็ตามนี้โดยสรุปนะคะการที่จะซื้อยาฆ่าเชื้อหรือว่า ยาต่างๆมารับประทานเองที่บ้านเนี่ยก็ยังต้องบอกว่า ต้องทำด้วยความระมัดระวังเพราะว่ายิ่งถ้าเป็นผู้ที่รับประทานยาประจำตัวอื่นหรือมีโรค ตัวอื่นก็ถือว่าอันตรายได้เช่นกันค่ะ  สำหรับวันนี้ไม่มีประเด็นคำถามเพิ่มเติมนะครับคุณหมอเบิร์ดมีอะไรจะฝากทิ้งท้ายไหมครับก็อยากจะ ขอบคุณ บุคคลจำนวนหนึ่งนะคะที่กำลังช่วยเหลือ ทำให้สถานการณ์คลี่คลายนะคะอย่างเช่นขสมกตอนนี้ก็ทราบว่าพี่น้องประชาชน ร้อนนะคะเพราะว่า มีบางทีอยากจะ ลดความเสี่ยงในการติดเชื้อและพบว่ารถที่ให้บริการค่อนข้างหนาแน่น ฝากมาบอกนะคะว่าตอนนี้เพิ่มความถี่ในการเดินรถทั้งช่วงเช้าเย็นในช่วงที่มีชั่วโมงเร่งด่วน พี่น้องประชาชนยังจำเป็นต้องออกเดินทางนะคะก็อยากให้เรื่องราวดีๆ การร่วมด้วยช่วยกัน ช่วยเหลือต่างๆนำเสนอสปกได้นะคะแล้วก็เราก็จะนำมาให้พี่น้องประชา ไม่รับรู้ ก็ขอให้ทุกท่านดูแลสุขภาพไม่เป็นผู้ติดเชื้อ ยิ่งกว่านั้นดูแลคนในครอบครัวท่านไม่ให้เป็นผู้ติดเชื้อด้วยนะคะแล้วก็เราจะเห็นยอดพูด แต่ละวันแต่ละวันค่อยๆลดลงในที่สุดนะคะก็ขอฝากไว้เท่านี้นะคะขอโทษ  ขอบคุณนะครับท่านผู้ช่วยโฆษกปชปนะครับให้ดีนะพี่สมัยศรีรังสรรค์และกลับมานำเรียนและสวน ของสถานการณ์รวมทั้งเรื่องของมาตรการต่างๆที่ออกมาวิทยาช่วย การลด จํานวนผู้ติดเชื้อให้ได้มากที่สุดเพื่อป้องกันไม่ให้ประเทศไทยเราเข้าสู่เรื่องของขั้นวิกฤต สมการครู 19 ทุกคนสามารถร่วมด้วยช่วยกัน  ลำดับต่อไปก็จะเป็นการแถลงข่าวในภาษาอังกฤษในการสื่อสารทำความเข้าใจใน น่าจะเป็นชาวต่างชาติที่พักอาศัยอยู่ในประเทศไทยก็ดี สื่อมวลชนต่างประเทศติดตามข่าว ความคืบหน้าการค้นสุดๆในบ้านเราก็ดีนะครับเรียนเชิญท่านรัตนภานุนพคุณ  อธิบดีกรมสารนิเทศและรองโฆษกกระทรวงการต่างประเทศ ครับ   สวัสดีครับคุณแนนครับสนุกดี indistinguishable icici Bank to Doctor พิศมัย ดีครับ  acetaminophen supaporn Spaghetti Number  Today We Have and for you want   อยู่แถว centralworld ชุด Elsa  one thousand Nine hundred  explosion อ่าน One Piece หลวงปู่ทิมปลุกเสก Today Is one thousand Seven hundred difficult aaliyah hadid on news today Application on the Treatment infinitive of the Green Box on Screen  The Incredibles conditional  Allez Allez Allez assistance  festive Season finale ชื่อ essences aday silver sulfadiazine Thailand highest Number of the country  dismiss สรพงษ์  impression racial discrimination  Benz petra Resort From Bangkok and nonthaburi  ปทุมธานีนครศรีธรรมราช What is this song ฉะเชิงเทรา อ่างทองเพชรบุรีสุพรรณบุรี ลพบุรี and importance  totalbiscuit asava confirm cases assistance contact Infestation remember freepik Limp Bizkit richtmass omeprazole คือ เลขออกวันอาทิตย์   โซล  Distribution  5:00 น Forensic sciences Bangkok  So Assassin's Creed syndicate on Screen ไปนนทบุรี 7 ประการ consistent ชลบุรี 2017 สวีทสุราษฎร์ธานี ซื้อ on Screen สุดยอด Some of the Visions adora พิศมัยนาวินทาย  zbing Maleficent vehicle accordingly Course in Bangkok Aquarium District  can you have some suggestions on Screen อะไหล่แต่ง MSX คลองเตย District in Bangkok internet address breathable People come in Contact with infrared as much as Possible didn't You  detecting installed คลองเตย adjustable and detachable ปทุมวัน twitch หลวงพ่อเงินปี 42 CCD และ Detail information eligible  assistance ปทุมวันโอชินคลองเตย in Bangkok purchasing this 14 deleted คลองเตย  restricted Be on the existing In This vehicle rachel mcadams ฮอร์โมน 2 destined exploring mission assassination คลองเตย District 70 ลิตร ยินดียินดี accounted for วัดสะพาน พัฒนาใหม่ connections ZeanStep  centurion in Detail infernal affairs ตรวจหวยวันที่ 16  แนวกินคลองเตย acidity insidious possessive adjectives  assistance   14 smile disinfection and sterilization incident วัดสะพาน portugal Package วัด สะพาน The Incredibles assistance เปิด vitas anticipation sporting facilities ดี  Nava ห้วยขวาง assistance benjamas หวยขวาง assistance สบายดี  Take Away and notices sexual relations despite of ไม่ใช่จะเข้  handel messiah Party invitation keratin โฟกัส  ด้านล่าง พอดี investigation entities statistic   Insulation Tester assistance Thailand securities  Minions  speedtest participle household noblesse awakening  penetrate to Talk About some suggestions  arrondissement ฉัน เดี๋ยวรีสอร์ทแอนด์เรส  Spaghetti bolognese  coincident I don't have to leave the hardest word examples garrison kerry Prince Of The sheriff Celebration ไปซื้อถุงรุ้งจะอยู่ชั้น 2 speedtest  assistance Bedroom infinitive y****** norxacin eurusd ดี  systolic  abiding มั่ว   คอนเฟิร์ม indiba ลองดี Miss Malaysia and Cambodia wicked possession diebold สุนัข something that we Look Forward to an impression ยินดีนกขมิ้นที่เซ็นเป็นรอง jotun expand โกวิทเชียงใหม่ Accident Accident inverted  3:30 น dauntless sustainable shinde ออกซิเดชัน Driving in เชียงใหม่  สุรสีห์จะส่งไม่ได้ส่งโพย brian mcknight คำถามกวนตีน sustainable incident in a ghostland DMX insult thailand.com  zbing เราสรรเสริญ ชื่อเต่า ไปหน่อยสิ seisen cerberus morestech Happy asbestos  Just something that you want to meet you too centralworld situated aquis Wallpaper Reception selfish selfish สวัสดีครับ ขอบคุณนะครับท่านณัฐภานพคุณนะครับรองอธิบดีกรมสารนิเทศและรองโฆษกกระทรวงการ ประเทศในทวีปยุโรปคือการแถลงข่าวจาก  ในช่วง 11:30 วันนี้สำหรับช่วง 14:00 น วันนี้ด้วยครับแน่นอน  คุยกันนะครับหลังจากที่เรานั้นต้องเริ่ม ใช้มาตรการที่มีความเข้มข้นเพื่อการลดการแพร่ระบาดนำมาสู่พบในพิธีทางด้านเศรษฐกิจ รายงานหลายคนได้รับ มีคนตกงานอีกคนที่ได้รับจะเป็นเรื่องการลดค่าจ้าง รายงานนี้จะมีมาตรการในการดูแลใครไปวันนี้กลับมาคบกันกับหัวใจ 9 สำหรับพรุ่งนี้ Copy มาให้หมดล่ะครับสวัสดีครับ       7 วิธีวัดระยะห่างทางสังคม  1 ยืนนั่งห่างกัน 1.5 ถึง 2 เมตร 2 งดการรวมตัวกันในสถานศึกษาที่ทำงานหรือสถานบันเทิงต่างๆ 3 รับประทานอาหารที่เป็นชุดสำหรับคนเดียวหลีกเลี่ยงการร่วมสำหรับผู้อื่น  เปลี่ยนระบบการทำธุรกิจโดยใช้ทางออนไลน์และติดต่อทางโทรศัพท์เป็นหลัก หรือ ปรับเวลาการทำงานให้ยืดหยุ่นถ้าหันมาเรียนออนไลน์แทนการเรียนในชั้นเรียน เรื่องการจัดประชุมใหญ่ที่มีการรวมคนจำนวนมาก ออนไลน์ในห้องสมุดหรืออ่านแบบอิเล็กทรอนิกส์  รถคันไหนได้ในลิฟท์ในการขึ้นลงบันได  3 พฤษภาคม 2554 จากวันนั้น วันนี้ 18 ปีของกรมประชาสัมพันธ์ การข้อมูลข่าวสารเพื่อพัฒนาสังคมไทย       ใจเย็นๆพักผ่อนอาจจะไม่ได้โนเบลสาขาสิ่งประดิษฐ์ สิ่งที่พักผ่อนทำช่วยคนทั้งหมู่บ้านตามมาตรการรักษาระยะห่างทางสังคม ขอบคุณที่รักษาระยะ     สิ่งนี้ทำให้เราเปลี่ยนแปลงเราเรียนรู้ว่ากา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 แถลงสถานการณ์ COVID-19 (ศบค.) 3 พ.ค. 2564</dc:title>
  <dc:creator/>
  <cp:keywords/>
  <dcterms:created xsi:type="dcterms:W3CDTF">2023-12-12T05:32:16Z</dcterms:created>
  <dcterms:modified xsi:type="dcterms:W3CDTF">2023-12-12T05: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ธันวาคม 2566 เวลา 11.01 น.</vt:lpwstr>
  </property>
  <property fmtid="{D5CDD505-2E9C-101B-9397-08002B2CF9AE}" pid="3" name="subtitle">
    <vt:lpwstr/>
  </property>
</Properties>
</file>